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413BF" w:rsidRPr="00B82161" w:rsidRDefault="003413BF" w:rsidP="003413BF">
      <w:pPr>
        <w:pStyle w:val="ac"/>
        <w:spacing w:before="0" w:after="280"/>
      </w:pPr>
      <w:r w:rsidRPr="007C7939">
        <w:t xml:space="preserve">Title of the Paper Goes Here: Capitalize the First Letter of Major Words, Centered, 14-Point Times New Roman, </w:t>
      </w:r>
      <w:r>
        <w:t>o</w:t>
      </w:r>
      <w:r w:rsidRPr="007C7939">
        <w:t>n the Second Line from the Top Margin, Not More Than Three Lines Long</w:t>
      </w:r>
    </w:p>
    <w:p w:rsidR="003413BF" w:rsidRPr="00711B08" w:rsidRDefault="003413BF" w:rsidP="003413BF">
      <w:pPr>
        <w:pStyle w:val="af"/>
        <w:spacing w:before="0" w:after="220"/>
        <w:contextualSpacing/>
      </w:pPr>
      <w:r w:rsidRPr="007C7939">
        <w:rPr>
          <w:rFonts w:hint="eastAsia"/>
        </w:rPr>
        <w:t>Author A</w:t>
      </w:r>
      <w:r w:rsidRPr="007C7939">
        <w:rPr>
          <w:vertAlign w:val="superscript"/>
        </w:rPr>
        <w:t>1</w:t>
      </w:r>
      <w:r w:rsidRPr="007C7939">
        <w:t>,</w:t>
      </w:r>
      <w:r w:rsidRPr="007C7939">
        <w:rPr>
          <w:rFonts w:hint="eastAsia"/>
        </w:rPr>
        <w:t xml:space="preserve"> Author B</w:t>
      </w:r>
      <w:r>
        <w:rPr>
          <w:vertAlign w:val="superscript"/>
        </w:rPr>
        <w:t>1</w:t>
      </w:r>
      <w:r w:rsidRPr="007C7939">
        <w:t>, Author C</w:t>
      </w:r>
      <w:r>
        <w:rPr>
          <w:vertAlign w:val="superscript"/>
        </w:rPr>
        <w:t>2</w:t>
      </w:r>
      <w:r w:rsidRPr="007C7939">
        <w:t>,</w:t>
      </w:r>
      <w:r w:rsidRPr="00A759F5">
        <w:t xml:space="preserve"> </w:t>
      </w:r>
      <w:r w:rsidRPr="007C7939">
        <w:t xml:space="preserve">Author </w:t>
      </w:r>
      <w:r>
        <w:t>D</w:t>
      </w:r>
      <w:r>
        <w:rPr>
          <w:vertAlign w:val="superscript"/>
        </w:rPr>
        <w:t>3</w:t>
      </w:r>
      <w:r w:rsidRPr="007C7939">
        <w:t xml:space="preserve">, Author </w:t>
      </w:r>
      <w:r>
        <w:t>E</w:t>
      </w:r>
      <w:r>
        <w:rPr>
          <w:vertAlign w:val="superscript"/>
        </w:rPr>
        <w:t>4</w:t>
      </w:r>
      <w:r w:rsidRPr="007C7939">
        <w:t xml:space="preserve">, Author </w:t>
      </w:r>
      <w:r>
        <w:t>F</w:t>
      </w:r>
      <w:r>
        <w:rPr>
          <w:vertAlign w:val="superscript"/>
        </w:rPr>
        <w:t>1,</w:t>
      </w:r>
      <w:r w:rsidRPr="007C7939">
        <w:rPr>
          <w:rStyle w:val="ae"/>
        </w:rPr>
        <w:footnoteReference w:customMarkFollows="1" w:id="1"/>
        <w:sym w:font="Symbol" w:char="F02A"/>
      </w:r>
    </w:p>
    <w:p w:rsidR="003413BF" w:rsidRPr="007C7939" w:rsidRDefault="003413BF" w:rsidP="003413BF">
      <w:pPr>
        <w:spacing w:after="240"/>
        <w:contextualSpacing/>
        <w:jc w:val="center"/>
      </w:pPr>
      <w:r w:rsidRPr="007C7939">
        <w:rPr>
          <w:vertAlign w:val="superscript"/>
        </w:rPr>
        <w:t>1</w:t>
      </w:r>
      <w:r w:rsidRPr="007C7939">
        <w:rPr>
          <w:rFonts w:hint="eastAsia"/>
        </w:rPr>
        <w:t>Name of Institute</w:t>
      </w:r>
      <w:r w:rsidRPr="007C7939">
        <w:t xml:space="preserve">, City, State; </w:t>
      </w:r>
      <w:r w:rsidRPr="007C7939">
        <w:rPr>
          <w:vertAlign w:val="superscript"/>
        </w:rPr>
        <w:t>2</w:t>
      </w:r>
      <w:r w:rsidRPr="007C7939">
        <w:rPr>
          <w:rFonts w:hint="eastAsia"/>
        </w:rPr>
        <w:t>Name of Institute</w:t>
      </w:r>
      <w:r w:rsidRPr="007C7939">
        <w:t xml:space="preserve">, City, State; </w:t>
      </w:r>
      <w:r w:rsidRPr="007C7939">
        <w:rPr>
          <w:vertAlign w:val="superscript"/>
        </w:rPr>
        <w:t>3</w:t>
      </w:r>
      <w:r w:rsidRPr="007C7939">
        <w:rPr>
          <w:rFonts w:hint="eastAsia"/>
        </w:rPr>
        <w:t>Name of Institute</w:t>
      </w:r>
      <w:r w:rsidRPr="007C7939">
        <w:t>, City, State</w:t>
      </w:r>
      <w:r>
        <w:t>;</w:t>
      </w:r>
    </w:p>
    <w:p w:rsidR="003413BF" w:rsidRDefault="003413BF" w:rsidP="003413BF">
      <w:pPr>
        <w:spacing w:after="240"/>
        <w:contextualSpacing/>
        <w:jc w:val="center"/>
      </w:pPr>
      <w:r>
        <w:rPr>
          <w:vertAlign w:val="superscript"/>
        </w:rPr>
        <w:t>4</w:t>
      </w:r>
      <w:r w:rsidRPr="007C7939">
        <w:rPr>
          <w:rFonts w:hint="eastAsia"/>
        </w:rPr>
        <w:t>Name of Institute</w:t>
      </w:r>
      <w:r w:rsidRPr="007C7939">
        <w:t>, City, State</w:t>
      </w:r>
    </w:p>
    <w:p w:rsidR="00B851AB" w:rsidRDefault="00B851AB" w:rsidP="00B7354B">
      <w:pPr>
        <w:jc w:val="center"/>
        <w:rPr>
          <w:b/>
        </w:rPr>
      </w:pPr>
    </w:p>
    <w:p w:rsidR="00F30096" w:rsidRDefault="00F30096" w:rsidP="00B7354B">
      <w:pPr>
        <w:pStyle w:val="NETSafiliations"/>
      </w:pPr>
      <w:r>
        <w:t>Primary Author Contact Information: email</w:t>
      </w:r>
    </w:p>
    <w:p w:rsidR="001D1A45" w:rsidRPr="003A62E0" w:rsidRDefault="001D1A45" w:rsidP="003413BF">
      <w:pPr>
        <w:pStyle w:val="NETSafiliations"/>
        <w:jc w:val="left"/>
      </w:pPr>
    </w:p>
    <w:p w:rsidR="0081727C" w:rsidRDefault="0081727C">
      <w:pPr>
        <w:jc w:val="center"/>
      </w:pPr>
    </w:p>
    <w:p w:rsidR="0081727C" w:rsidRDefault="0081727C">
      <w:pPr>
        <w:pStyle w:val="Paragraph"/>
        <w:jc w:val="center"/>
        <w:rPr>
          <w:b/>
        </w:rPr>
        <w:sectPr w:rsidR="0081727C" w:rsidSect="001B64C5">
          <w:footerReference w:type="default" r:id="rId10"/>
          <w:headerReference w:type="first" r:id="rId11"/>
          <w:type w:val="continuous"/>
          <w:pgSz w:w="12240" w:h="15840"/>
          <w:pgMar w:top="1440" w:right="1080" w:bottom="1440" w:left="1080" w:header="720" w:footer="720" w:gutter="0"/>
          <w:cols w:space="720"/>
          <w:titlePg/>
          <w:docGrid w:linePitch="360"/>
        </w:sectPr>
      </w:pPr>
    </w:p>
    <w:p w:rsidR="001B64C5" w:rsidRDefault="0015618F" w:rsidP="0015618F">
      <w:pPr>
        <w:pStyle w:val="NETSbodytext"/>
      </w:pPr>
      <w:r w:rsidRPr="008F26DF">
        <w:rPr>
          <w:b/>
          <w:bCs/>
          <w:iCs/>
        </w:rPr>
        <w:t xml:space="preserve">Abstract. </w:t>
      </w:r>
      <w:r w:rsidR="003413BF" w:rsidRPr="003413BF">
        <w:rPr>
          <w:rFonts w:eastAsiaTheme="minorEastAsia"/>
          <w:iCs/>
          <w:lang w:eastAsia="ko-KR"/>
        </w:rPr>
        <w:t>A</w:t>
      </w:r>
      <w:r w:rsidR="00C516CE" w:rsidRPr="009F3ED5">
        <w:rPr>
          <w:iCs/>
        </w:rPr>
        <w:t xml:space="preserve">bstracts should not exceed more than one page </w:t>
      </w:r>
      <w:r w:rsidR="00E5384D">
        <w:rPr>
          <w:iCs/>
        </w:rPr>
        <w:t>in</w:t>
      </w:r>
      <w:r w:rsidR="00E5384D" w:rsidRPr="009F3ED5">
        <w:rPr>
          <w:iCs/>
        </w:rPr>
        <w:t xml:space="preserve"> </w:t>
      </w:r>
      <w:r w:rsidR="00C516CE" w:rsidRPr="009F3ED5">
        <w:rPr>
          <w:iCs/>
        </w:rPr>
        <w:t>length</w:t>
      </w:r>
      <w:r w:rsidR="001D55D3">
        <w:rPr>
          <w:iCs/>
        </w:rPr>
        <w:t xml:space="preserve"> and should be saved as a PDF before submittal</w:t>
      </w:r>
      <w:r w:rsidR="00CA0350" w:rsidRPr="009F3ED5">
        <w:rPr>
          <w:iCs/>
        </w:rPr>
        <w:t>.</w:t>
      </w:r>
      <w:r w:rsidR="0075678F" w:rsidRPr="009F3ED5">
        <w:rPr>
          <w:iCs/>
        </w:rPr>
        <w:t xml:space="preserve"> </w:t>
      </w:r>
      <w:r w:rsidR="0081727C" w:rsidRPr="009F3ED5">
        <w:rPr>
          <w:iCs/>
        </w:rPr>
        <w:t>Your abstract text goes here.</w:t>
      </w:r>
      <w:r w:rsidRPr="009F3ED5">
        <w:rPr>
          <w:iCs/>
        </w:rPr>
        <w:t xml:space="preserve"> </w:t>
      </w:r>
      <w:r w:rsidR="00F30096" w:rsidRPr="009F3ED5">
        <w:rPr>
          <w:iCs/>
        </w:rPr>
        <w:t>Please spell out all acronyms</w:t>
      </w:r>
      <w:r w:rsidR="0081520B">
        <w:rPr>
          <w:iCs/>
        </w:rPr>
        <w:t xml:space="preserve"> when they are first used, followed by the acronym in parentheses.</w:t>
      </w:r>
      <w:r w:rsidR="00F30096" w:rsidRPr="009F3ED5">
        <w:rPr>
          <w:iCs/>
        </w:rPr>
        <w:t xml:space="preserve"> </w:t>
      </w:r>
      <w:r w:rsidR="0081520B">
        <w:rPr>
          <w:iCs/>
        </w:rPr>
        <w:t>E</w:t>
      </w:r>
      <w:r w:rsidR="00F30096" w:rsidRPr="009F3ED5">
        <w:rPr>
          <w:iCs/>
        </w:rPr>
        <w:t>xample: nuclear space power systems (NSPS).</w:t>
      </w:r>
      <w:r w:rsidR="0081727C" w:rsidRPr="009F3ED5">
        <w:t xml:space="preserve"> </w:t>
      </w:r>
      <w:r w:rsidR="001D55D3" w:rsidRPr="001D55D3">
        <w:t>Do not include headers, footers, page numbers,</w:t>
      </w:r>
      <w:r w:rsidR="005F7852">
        <w:t xml:space="preserve"> highlighting,</w:t>
      </w:r>
      <w:r w:rsidR="001D55D3" w:rsidRPr="001D55D3">
        <w:t xml:space="preserve"> or hyperlinks </w:t>
      </w:r>
      <w:r w:rsidR="001D55D3">
        <w:t xml:space="preserve">in </w:t>
      </w:r>
      <w:r w:rsidR="001D55D3" w:rsidRPr="001D55D3">
        <w:t>your final PDF document. Do not save your PDF as “read only.”</w:t>
      </w:r>
    </w:p>
    <w:p w:rsidR="0015618F" w:rsidRDefault="0015618F" w:rsidP="00DF3990">
      <w:pPr>
        <w:pStyle w:val="NETSreferences"/>
        <w:rPr>
          <w:rFonts w:eastAsia="MS Mincho"/>
          <w:lang w:eastAsia="ja-JP"/>
        </w:rPr>
      </w:pPr>
    </w:p>
    <w:p w:rsidR="00F30096" w:rsidRDefault="00F30096" w:rsidP="00DF3990">
      <w:pPr>
        <w:pStyle w:val="NETSreferences"/>
        <w:rPr>
          <w:rFonts w:eastAsia="MS Mincho"/>
          <w:lang w:eastAsia="ja-JP"/>
        </w:rPr>
        <w:sectPr w:rsidR="00F30096" w:rsidSect="0015618F">
          <w:type w:val="continuous"/>
          <w:pgSz w:w="12240" w:h="15840"/>
          <w:pgMar w:top="1440" w:right="1080" w:bottom="1440" w:left="1080" w:header="720" w:footer="720" w:gutter="0"/>
          <w:cols w:space="720"/>
          <w:docGrid w:linePitch="360"/>
        </w:sectPr>
      </w:pPr>
    </w:p>
    <w:p w:rsidR="00DC5703" w:rsidRPr="008F26DF" w:rsidRDefault="008F26DF" w:rsidP="00DF3990">
      <w:pPr>
        <w:pStyle w:val="NETSreferences"/>
        <w:rPr>
          <w:rFonts w:eastAsia="MS Mincho"/>
          <w:lang w:eastAsia="ja-JP"/>
        </w:rPr>
      </w:pPr>
      <w:r w:rsidRPr="008F26DF">
        <w:rPr>
          <w:rFonts w:eastAsia="MS Mincho"/>
          <w:b/>
          <w:bCs/>
          <w:lang w:eastAsia="ja-JP"/>
        </w:rPr>
        <w:t>Keywords:</w:t>
      </w:r>
      <w:r>
        <w:rPr>
          <w:rFonts w:eastAsia="MS Mincho"/>
          <w:b/>
          <w:bCs/>
          <w:lang w:eastAsia="ja-JP"/>
        </w:rPr>
        <w:t xml:space="preserve"> </w:t>
      </w:r>
      <w:r w:rsidR="003413BF" w:rsidRPr="009E59EE">
        <w:t>List of no more than five keywords</w:t>
      </w:r>
      <w:bookmarkStart w:id="0" w:name="_GoBack"/>
      <w:bookmarkEnd w:id="0"/>
    </w:p>
    <w:sectPr w:rsidR="00DC5703" w:rsidRPr="008F26DF">
      <w:type w:val="continuous"/>
      <w:pgSz w:w="12240" w:h="15840"/>
      <w:pgMar w:top="1440" w:right="1080" w:bottom="1440" w:left="108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24FBA" w:rsidRDefault="00624FBA" w:rsidP="00B7354B">
      <w:r>
        <w:separator/>
      </w:r>
    </w:p>
  </w:endnote>
  <w:endnote w:type="continuationSeparator" w:id="0">
    <w:p w:rsidR="00624FBA" w:rsidRDefault="00624FBA" w:rsidP="00B735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B64C5" w:rsidRDefault="001B64C5" w:rsidP="001B64C5">
    <w:pPr>
      <w:pStyle w:val="a5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DC5703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24FBA" w:rsidRDefault="00624FBA" w:rsidP="00B7354B">
      <w:r>
        <w:separator/>
      </w:r>
    </w:p>
  </w:footnote>
  <w:footnote w:type="continuationSeparator" w:id="0">
    <w:p w:rsidR="00624FBA" w:rsidRDefault="00624FBA" w:rsidP="00B7354B">
      <w:r>
        <w:continuationSeparator/>
      </w:r>
    </w:p>
  </w:footnote>
  <w:footnote w:id="1">
    <w:p w:rsidR="003413BF" w:rsidRDefault="003413BF" w:rsidP="003413BF">
      <w:pPr>
        <w:pStyle w:val="ad"/>
      </w:pPr>
      <w:r>
        <w:rPr>
          <w:rStyle w:val="ae"/>
          <w:sz w:val="18"/>
        </w:rPr>
        <w:sym w:font="Symbol" w:char="F02A"/>
      </w:r>
      <w:r w:rsidRPr="00DF501F">
        <w:t xml:space="preserve">Email </w:t>
      </w:r>
      <w:r>
        <w:t>a</w:t>
      </w:r>
      <w:r w:rsidRPr="00DF501F">
        <w:t>ddress for primary/corresponding author only</w:t>
      </w:r>
      <w:r>
        <w:t xml:space="preserve">. Move the </w:t>
      </w:r>
      <w:r>
        <w:rPr>
          <w:rStyle w:val="ae"/>
          <w:sz w:val="18"/>
        </w:rPr>
        <w:sym w:font="Symbol" w:char="F02A"/>
      </w:r>
      <w:r>
        <w:rPr>
          <w:sz w:val="18"/>
        </w:rPr>
        <w:t xml:space="preserve"> </w:t>
      </w:r>
      <w:r w:rsidRPr="00B2643F">
        <w:t>next</w:t>
      </w:r>
      <w:r>
        <w:t xml:space="preserve"> to the appropriate name. </w:t>
      </w:r>
      <w:r w:rsidRPr="00711B08">
        <w:t>Do not use all capital letters for any part of any author’s name</w:t>
      </w:r>
      <w: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C6DD9" w:rsidRPr="009C6DD9" w:rsidRDefault="009C6DD9" w:rsidP="009C6DD9">
    <w:pPr>
      <w:rPr>
        <w:sz w:val="4"/>
        <w:szCs w:val="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E4F1BCA"/>
    <w:multiLevelType w:val="hybridMultilevel"/>
    <w:tmpl w:val="9794AF24"/>
    <w:lvl w:ilvl="0" w:tplc="3BA247CA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3sjSwtDQ1MzIzMTFR0lEKTi0uzszPAykwqgUAbPkwvCwAAAA="/>
  </w:docVars>
  <w:rsids>
    <w:rsidRoot w:val="00092283"/>
    <w:rsid w:val="00092283"/>
    <w:rsid w:val="000B0FAB"/>
    <w:rsid w:val="000F6E78"/>
    <w:rsid w:val="00104108"/>
    <w:rsid w:val="0015618F"/>
    <w:rsid w:val="001859D0"/>
    <w:rsid w:val="001B64C5"/>
    <w:rsid w:val="001C27BF"/>
    <w:rsid w:val="001D1A45"/>
    <w:rsid w:val="001D55D3"/>
    <w:rsid w:val="002017B5"/>
    <w:rsid w:val="00202F1B"/>
    <w:rsid w:val="0027428A"/>
    <w:rsid w:val="002E1445"/>
    <w:rsid w:val="002F0A78"/>
    <w:rsid w:val="002F5A6E"/>
    <w:rsid w:val="003413BF"/>
    <w:rsid w:val="00382CB3"/>
    <w:rsid w:val="003F08F1"/>
    <w:rsid w:val="00423C2A"/>
    <w:rsid w:val="00446DD2"/>
    <w:rsid w:val="004B5F2D"/>
    <w:rsid w:val="004C3747"/>
    <w:rsid w:val="004E6B22"/>
    <w:rsid w:val="0052443E"/>
    <w:rsid w:val="00551BE5"/>
    <w:rsid w:val="0057660D"/>
    <w:rsid w:val="005B4A97"/>
    <w:rsid w:val="005F7852"/>
    <w:rsid w:val="00624FBA"/>
    <w:rsid w:val="006E5812"/>
    <w:rsid w:val="0075678F"/>
    <w:rsid w:val="00785CDE"/>
    <w:rsid w:val="007914B4"/>
    <w:rsid w:val="00792DDB"/>
    <w:rsid w:val="0081520B"/>
    <w:rsid w:val="0081727C"/>
    <w:rsid w:val="008307BB"/>
    <w:rsid w:val="00865168"/>
    <w:rsid w:val="00877E99"/>
    <w:rsid w:val="0089470E"/>
    <w:rsid w:val="008F26DF"/>
    <w:rsid w:val="009C6DD9"/>
    <w:rsid w:val="009D1824"/>
    <w:rsid w:val="009D6C91"/>
    <w:rsid w:val="009D6D76"/>
    <w:rsid w:val="009F3ED5"/>
    <w:rsid w:val="00A5009C"/>
    <w:rsid w:val="00A908C6"/>
    <w:rsid w:val="00AF632B"/>
    <w:rsid w:val="00B32269"/>
    <w:rsid w:val="00B7354B"/>
    <w:rsid w:val="00B851AB"/>
    <w:rsid w:val="00B871F8"/>
    <w:rsid w:val="00BB67E0"/>
    <w:rsid w:val="00C516CE"/>
    <w:rsid w:val="00CA0350"/>
    <w:rsid w:val="00CA32C1"/>
    <w:rsid w:val="00CC0356"/>
    <w:rsid w:val="00CC2B7E"/>
    <w:rsid w:val="00DB1E09"/>
    <w:rsid w:val="00DB4762"/>
    <w:rsid w:val="00DC5703"/>
    <w:rsid w:val="00DD64DE"/>
    <w:rsid w:val="00DF3990"/>
    <w:rsid w:val="00E264E3"/>
    <w:rsid w:val="00E508B0"/>
    <w:rsid w:val="00E5384D"/>
    <w:rsid w:val="00E6765B"/>
    <w:rsid w:val="00EC5375"/>
    <w:rsid w:val="00ED28F7"/>
    <w:rsid w:val="00EF1AFF"/>
    <w:rsid w:val="00F24E08"/>
    <w:rsid w:val="00F30096"/>
    <w:rsid w:val="00F37C1A"/>
    <w:rsid w:val="00F6465D"/>
    <w:rsid w:val="00FA2DA1"/>
    <w:rsid w:val="00FE25BD"/>
    <w:rsid w:val="00FF23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6D810D8"/>
  <w15:chartTrackingRefBased/>
  <w15:docId w15:val="{D924B379-AB92-456C-BEED-958E131252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S Mincho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uiPriority="11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Pr>
      <w:rFonts w:eastAsia="Times New Roman"/>
      <w:lang w:eastAsia="en-US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paragraph" w:customStyle="1" w:styleId="HeadingC">
    <w:name w:val="Heading C"/>
    <w:basedOn w:val="a"/>
    <w:link w:val="HeadingCChar"/>
    <w:rPr>
      <w:i/>
    </w:rPr>
  </w:style>
  <w:style w:type="paragraph" w:customStyle="1" w:styleId="HeadingB">
    <w:name w:val="Heading B"/>
    <w:basedOn w:val="a"/>
    <w:pPr>
      <w:jc w:val="center"/>
    </w:pPr>
    <w:rPr>
      <w:b/>
    </w:rPr>
  </w:style>
  <w:style w:type="paragraph" w:customStyle="1" w:styleId="HeadingA">
    <w:name w:val="Heading A"/>
    <w:basedOn w:val="a"/>
    <w:link w:val="HeadingAChar"/>
    <w:pPr>
      <w:jc w:val="center"/>
    </w:pPr>
    <w:rPr>
      <w:b/>
    </w:rPr>
  </w:style>
  <w:style w:type="paragraph" w:customStyle="1" w:styleId="Paragraph">
    <w:name w:val="Paragraph"/>
    <w:basedOn w:val="a"/>
    <w:link w:val="ParagraphChar"/>
    <w:pPr>
      <w:ind w:firstLine="360"/>
    </w:pPr>
  </w:style>
  <w:style w:type="paragraph" w:customStyle="1" w:styleId="References">
    <w:name w:val="References"/>
    <w:basedOn w:val="a"/>
    <w:pPr>
      <w:tabs>
        <w:tab w:val="left" w:pos="720"/>
      </w:tabs>
      <w:ind w:left="360" w:hanging="360"/>
    </w:pPr>
  </w:style>
  <w:style w:type="paragraph" w:styleId="a3">
    <w:name w:val="Body Text"/>
    <w:basedOn w:val="a"/>
    <w:pPr>
      <w:jc w:val="both"/>
    </w:pPr>
  </w:style>
  <w:style w:type="paragraph" w:styleId="a4">
    <w:name w:val="header"/>
    <w:basedOn w:val="a"/>
    <w:link w:val="Char"/>
    <w:rsid w:val="00B7354B"/>
    <w:pPr>
      <w:tabs>
        <w:tab w:val="center" w:pos="4680"/>
        <w:tab w:val="right" w:pos="9360"/>
      </w:tabs>
    </w:pPr>
  </w:style>
  <w:style w:type="character" w:customStyle="1" w:styleId="Char">
    <w:name w:val="머리글 Char"/>
    <w:link w:val="a4"/>
    <w:rsid w:val="00B7354B"/>
    <w:rPr>
      <w:rFonts w:eastAsia="Times New Roman"/>
    </w:rPr>
  </w:style>
  <w:style w:type="paragraph" w:styleId="a5">
    <w:name w:val="footer"/>
    <w:basedOn w:val="a"/>
    <w:link w:val="Char0"/>
    <w:uiPriority w:val="99"/>
    <w:rsid w:val="00B7354B"/>
    <w:pPr>
      <w:tabs>
        <w:tab w:val="center" w:pos="4680"/>
        <w:tab w:val="right" w:pos="9360"/>
      </w:tabs>
    </w:pPr>
  </w:style>
  <w:style w:type="character" w:customStyle="1" w:styleId="Char0">
    <w:name w:val="바닥글 Char"/>
    <w:link w:val="a5"/>
    <w:uiPriority w:val="99"/>
    <w:rsid w:val="00B7354B"/>
    <w:rPr>
      <w:rFonts w:eastAsia="Times New Roman"/>
    </w:rPr>
  </w:style>
  <w:style w:type="paragraph" w:customStyle="1" w:styleId="NETStitle">
    <w:name w:val="NETS title"/>
    <w:basedOn w:val="a"/>
    <w:link w:val="NETStitleChar"/>
    <w:qFormat/>
    <w:rsid w:val="00CC2B7E"/>
    <w:pPr>
      <w:jc w:val="center"/>
    </w:pPr>
    <w:rPr>
      <w:b/>
      <w:caps/>
    </w:rPr>
  </w:style>
  <w:style w:type="paragraph" w:customStyle="1" w:styleId="NETSauthors">
    <w:name w:val="NETS authors"/>
    <w:basedOn w:val="a"/>
    <w:link w:val="NETSauthorsChar"/>
    <w:qFormat/>
    <w:rsid w:val="00B7354B"/>
    <w:pPr>
      <w:jc w:val="center"/>
    </w:pPr>
  </w:style>
  <w:style w:type="character" w:customStyle="1" w:styleId="NETStitleChar">
    <w:name w:val="NETS title Char"/>
    <w:link w:val="NETStitle"/>
    <w:rsid w:val="00CC2B7E"/>
    <w:rPr>
      <w:rFonts w:eastAsia="Times New Roman"/>
      <w:b/>
      <w:caps/>
    </w:rPr>
  </w:style>
  <w:style w:type="character" w:customStyle="1" w:styleId="NETSauthorsChar">
    <w:name w:val="NETS authors Char"/>
    <w:link w:val="NETSauthors"/>
    <w:rsid w:val="00B7354B"/>
    <w:rPr>
      <w:rFonts w:eastAsia="Times New Roman"/>
    </w:rPr>
  </w:style>
  <w:style w:type="paragraph" w:customStyle="1" w:styleId="NETSafiliations">
    <w:name w:val="NETS afiliations"/>
    <w:basedOn w:val="a"/>
    <w:link w:val="NETSafiliationsChar"/>
    <w:qFormat/>
    <w:rsid w:val="00B7354B"/>
    <w:pPr>
      <w:jc w:val="center"/>
    </w:pPr>
    <w:rPr>
      <w:i/>
    </w:rPr>
  </w:style>
  <w:style w:type="character" w:customStyle="1" w:styleId="NETSafiliationsChar">
    <w:name w:val="NETS afiliations Char"/>
    <w:link w:val="NETSafiliations"/>
    <w:rsid w:val="00B7354B"/>
    <w:rPr>
      <w:rFonts w:eastAsia="Times New Roman"/>
      <w:i/>
    </w:rPr>
  </w:style>
  <w:style w:type="paragraph" w:customStyle="1" w:styleId="NETSheadingA">
    <w:name w:val="NETS heading A"/>
    <w:basedOn w:val="HeadingA"/>
    <w:link w:val="NETSheadingAChar"/>
    <w:qFormat/>
    <w:rsid w:val="00B7354B"/>
    <w:pPr>
      <w:spacing w:after="100"/>
      <w:jc w:val="left"/>
    </w:pPr>
  </w:style>
  <w:style w:type="paragraph" w:customStyle="1" w:styleId="NETSheadingB">
    <w:name w:val="NETS heading B"/>
    <w:basedOn w:val="HeadingA"/>
    <w:link w:val="NETSheadingBChar"/>
    <w:qFormat/>
    <w:rsid w:val="00B7354B"/>
    <w:pPr>
      <w:spacing w:after="100"/>
      <w:jc w:val="left"/>
    </w:pPr>
  </w:style>
  <w:style w:type="character" w:customStyle="1" w:styleId="HeadingAChar">
    <w:name w:val="Heading A Char"/>
    <w:link w:val="HeadingA"/>
    <w:rsid w:val="00B7354B"/>
    <w:rPr>
      <w:rFonts w:eastAsia="Times New Roman"/>
      <w:b/>
    </w:rPr>
  </w:style>
  <w:style w:type="character" w:customStyle="1" w:styleId="NETSheadingAChar">
    <w:name w:val="NETS heading A Char"/>
    <w:basedOn w:val="HeadingAChar"/>
    <w:link w:val="NETSheadingA"/>
    <w:rsid w:val="00B7354B"/>
    <w:rPr>
      <w:rFonts w:eastAsia="Times New Roman"/>
      <w:b/>
    </w:rPr>
  </w:style>
  <w:style w:type="paragraph" w:customStyle="1" w:styleId="NETSheadingC">
    <w:name w:val="NETS heading C"/>
    <w:basedOn w:val="HeadingC"/>
    <w:link w:val="NETSheadingCChar"/>
    <w:qFormat/>
    <w:rsid w:val="00B7354B"/>
    <w:pPr>
      <w:spacing w:after="100"/>
    </w:pPr>
  </w:style>
  <w:style w:type="character" w:customStyle="1" w:styleId="NETSheadingBChar">
    <w:name w:val="NETS heading B Char"/>
    <w:basedOn w:val="HeadingAChar"/>
    <w:link w:val="NETSheadingB"/>
    <w:rsid w:val="00B7354B"/>
    <w:rPr>
      <w:rFonts w:eastAsia="Times New Roman"/>
      <w:b/>
    </w:rPr>
  </w:style>
  <w:style w:type="paragraph" w:customStyle="1" w:styleId="NETSbodytext">
    <w:name w:val="NETS body text"/>
    <w:basedOn w:val="Paragraph"/>
    <w:link w:val="NETSbodytextChar"/>
    <w:qFormat/>
    <w:rsid w:val="00785CDE"/>
    <w:pPr>
      <w:spacing w:after="100"/>
      <w:jc w:val="both"/>
    </w:pPr>
  </w:style>
  <w:style w:type="character" w:customStyle="1" w:styleId="HeadingCChar">
    <w:name w:val="Heading C Char"/>
    <w:link w:val="HeadingC"/>
    <w:rsid w:val="00B7354B"/>
    <w:rPr>
      <w:rFonts w:eastAsia="Times New Roman"/>
      <w:i/>
    </w:rPr>
  </w:style>
  <w:style w:type="character" w:customStyle="1" w:styleId="NETSheadingCChar">
    <w:name w:val="NETS heading C Char"/>
    <w:basedOn w:val="HeadingCChar"/>
    <w:link w:val="NETSheadingC"/>
    <w:rsid w:val="00B7354B"/>
    <w:rPr>
      <w:rFonts w:eastAsia="Times New Roman"/>
      <w:i/>
    </w:rPr>
  </w:style>
  <w:style w:type="paragraph" w:customStyle="1" w:styleId="NETSreferences">
    <w:name w:val="NETS references"/>
    <w:basedOn w:val="a"/>
    <w:link w:val="NETSreferencesChar"/>
    <w:qFormat/>
    <w:rsid w:val="00DF3990"/>
    <w:pPr>
      <w:spacing w:after="100"/>
      <w:ind w:left="360" w:hanging="360"/>
      <w:jc w:val="both"/>
    </w:pPr>
  </w:style>
  <w:style w:type="character" w:customStyle="1" w:styleId="ParagraphChar">
    <w:name w:val="Paragraph Char"/>
    <w:link w:val="Paragraph"/>
    <w:rsid w:val="00785CDE"/>
    <w:rPr>
      <w:rFonts w:eastAsia="Times New Roman"/>
    </w:rPr>
  </w:style>
  <w:style w:type="character" w:customStyle="1" w:styleId="NETSbodytextChar">
    <w:name w:val="NETS body text Char"/>
    <w:basedOn w:val="ParagraphChar"/>
    <w:link w:val="NETSbodytext"/>
    <w:rsid w:val="00785CDE"/>
    <w:rPr>
      <w:rFonts w:eastAsia="Times New Roman"/>
    </w:rPr>
  </w:style>
  <w:style w:type="table" w:styleId="a6">
    <w:name w:val="Table Grid"/>
    <w:basedOn w:val="a1"/>
    <w:rsid w:val="009C6D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ETSreferencesChar">
    <w:name w:val="NETS references Char"/>
    <w:link w:val="NETSreferences"/>
    <w:rsid w:val="00DF3990"/>
    <w:rPr>
      <w:rFonts w:eastAsia="Times New Roman"/>
    </w:rPr>
  </w:style>
  <w:style w:type="paragraph" w:styleId="a7">
    <w:name w:val="Balloon Text"/>
    <w:basedOn w:val="a"/>
    <w:link w:val="Char1"/>
    <w:rsid w:val="00877E99"/>
    <w:rPr>
      <w:sz w:val="18"/>
      <w:szCs w:val="18"/>
    </w:rPr>
  </w:style>
  <w:style w:type="character" w:customStyle="1" w:styleId="Char1">
    <w:name w:val="풍선 도움말 텍스트 Char"/>
    <w:link w:val="a7"/>
    <w:rsid w:val="00877E99"/>
    <w:rPr>
      <w:rFonts w:eastAsia="Times New Roman"/>
      <w:sz w:val="18"/>
      <w:szCs w:val="18"/>
    </w:rPr>
  </w:style>
  <w:style w:type="paragraph" w:styleId="a8">
    <w:name w:val="Revision"/>
    <w:hidden/>
    <w:uiPriority w:val="99"/>
    <w:semiHidden/>
    <w:rsid w:val="0081520B"/>
    <w:rPr>
      <w:rFonts w:eastAsia="Times New Roman"/>
      <w:lang w:eastAsia="en-US"/>
    </w:rPr>
  </w:style>
  <w:style w:type="character" w:styleId="a9">
    <w:name w:val="annotation reference"/>
    <w:rsid w:val="0081520B"/>
    <w:rPr>
      <w:sz w:val="16"/>
      <w:szCs w:val="16"/>
    </w:rPr>
  </w:style>
  <w:style w:type="paragraph" w:styleId="aa">
    <w:name w:val="annotation text"/>
    <w:basedOn w:val="a"/>
    <w:link w:val="Char2"/>
    <w:rsid w:val="0081520B"/>
  </w:style>
  <w:style w:type="character" w:customStyle="1" w:styleId="Char2">
    <w:name w:val="메모 텍스트 Char"/>
    <w:link w:val="aa"/>
    <w:rsid w:val="0081520B"/>
    <w:rPr>
      <w:rFonts w:eastAsia="Times New Roman"/>
    </w:rPr>
  </w:style>
  <w:style w:type="paragraph" w:styleId="ab">
    <w:name w:val="annotation subject"/>
    <w:basedOn w:val="aa"/>
    <w:next w:val="aa"/>
    <w:link w:val="Char3"/>
    <w:rsid w:val="0081520B"/>
    <w:rPr>
      <w:b/>
      <w:bCs/>
    </w:rPr>
  </w:style>
  <w:style w:type="character" w:customStyle="1" w:styleId="Char3">
    <w:name w:val="메모 주제 Char"/>
    <w:link w:val="ab"/>
    <w:rsid w:val="0081520B"/>
    <w:rPr>
      <w:rFonts w:eastAsia="Times New Roman"/>
      <w:b/>
      <w:bCs/>
    </w:rPr>
  </w:style>
  <w:style w:type="paragraph" w:styleId="ac">
    <w:name w:val="Title"/>
    <w:basedOn w:val="a"/>
    <w:link w:val="Char4"/>
    <w:qFormat/>
    <w:rsid w:val="003413BF"/>
    <w:pPr>
      <w:snapToGrid w:val="0"/>
      <w:spacing w:before="120" w:after="120"/>
      <w:jc w:val="center"/>
    </w:pPr>
    <w:rPr>
      <w:rFonts w:eastAsia="바탕"/>
      <w:b/>
      <w:kern w:val="2"/>
      <w:sz w:val="28"/>
      <w:szCs w:val="28"/>
      <w:lang w:eastAsia="ko-KR"/>
    </w:rPr>
  </w:style>
  <w:style w:type="character" w:customStyle="1" w:styleId="Char4">
    <w:name w:val="제목 Char"/>
    <w:basedOn w:val="a0"/>
    <w:link w:val="ac"/>
    <w:rsid w:val="003413BF"/>
    <w:rPr>
      <w:rFonts w:eastAsia="바탕"/>
      <w:b/>
      <w:kern w:val="2"/>
      <w:sz w:val="28"/>
      <w:szCs w:val="28"/>
    </w:rPr>
  </w:style>
  <w:style w:type="paragraph" w:styleId="ad">
    <w:name w:val="footnote text"/>
    <w:basedOn w:val="a"/>
    <w:link w:val="Char5"/>
    <w:rsid w:val="003413BF"/>
    <w:pPr>
      <w:widowControl w:val="0"/>
      <w:wordWrap w:val="0"/>
      <w:spacing w:before="120" w:after="120" w:line="280" w:lineRule="exact"/>
      <w:jc w:val="both"/>
    </w:pPr>
    <w:rPr>
      <w:rFonts w:eastAsia="바탕"/>
      <w:kern w:val="2"/>
      <w:szCs w:val="22"/>
      <w:lang w:eastAsia="ko-KR"/>
    </w:rPr>
  </w:style>
  <w:style w:type="character" w:customStyle="1" w:styleId="Char5">
    <w:name w:val="각주 텍스트 Char"/>
    <w:basedOn w:val="a0"/>
    <w:link w:val="ad"/>
    <w:rsid w:val="003413BF"/>
    <w:rPr>
      <w:rFonts w:eastAsia="바탕"/>
      <w:kern w:val="2"/>
      <w:szCs w:val="22"/>
    </w:rPr>
  </w:style>
  <w:style w:type="character" w:styleId="ae">
    <w:name w:val="footnote reference"/>
    <w:rsid w:val="003413BF"/>
    <w:rPr>
      <w:vertAlign w:val="superscript"/>
    </w:rPr>
  </w:style>
  <w:style w:type="paragraph" w:styleId="af">
    <w:name w:val="Subtitle"/>
    <w:basedOn w:val="a"/>
    <w:next w:val="a"/>
    <w:link w:val="Char6"/>
    <w:uiPriority w:val="11"/>
    <w:qFormat/>
    <w:rsid w:val="003413BF"/>
    <w:pPr>
      <w:snapToGrid w:val="0"/>
      <w:spacing w:before="120" w:after="120"/>
      <w:jc w:val="center"/>
    </w:pPr>
    <w:rPr>
      <w:rFonts w:eastAsia="바탕"/>
      <w:b/>
      <w:kern w:val="2"/>
      <w:sz w:val="22"/>
      <w:szCs w:val="24"/>
      <w:lang w:eastAsia="ko-KR"/>
    </w:rPr>
  </w:style>
  <w:style w:type="character" w:customStyle="1" w:styleId="Char6">
    <w:name w:val="부제 Char"/>
    <w:basedOn w:val="a0"/>
    <w:link w:val="af"/>
    <w:uiPriority w:val="11"/>
    <w:rsid w:val="003413BF"/>
    <w:rPr>
      <w:rFonts w:eastAsia="바탕"/>
      <w:b/>
      <w:kern w:val="2"/>
      <w:sz w:val="2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2585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461321C1F54446BFD4E987FDA88BEF" ma:contentTypeVersion="19" ma:contentTypeDescription="Create a new document." ma:contentTypeScope="" ma:versionID="ced3115be471e86a3e8626a3042f1472">
  <xsd:schema xmlns:xsd="http://www.w3.org/2001/XMLSchema" xmlns:xs="http://www.w3.org/2001/XMLSchema" xmlns:p="http://schemas.microsoft.com/office/2006/metadata/properties" xmlns:ns2="849846e1-bda1-47e0-aa50-8d0330532529" xmlns:ns3="c0bc0778-b2ef-4fff-b38e-f356b7192932" targetNamespace="http://schemas.microsoft.com/office/2006/metadata/properties" ma:root="true" ma:fieldsID="d114213b4d29de6b1241e4d27c47c3b7" ns2:_="" ns3:_="">
    <xsd:import namespace="849846e1-bda1-47e0-aa50-8d0330532529"/>
    <xsd:import namespace="c0bc0778-b2ef-4fff-b38e-f356b719293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Preview" minOccurs="0"/>
                <xsd:element ref="ns2:preview0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9846e1-bda1-47e0-aa50-8d03305325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Preview" ma:index="21" nillable="true" ma:displayName="Preview" ma:format="Thumbnail" ma:internalName="Preview">
      <xsd:simpleType>
        <xsd:restriction base="dms:Unknown"/>
      </xsd:simpleType>
    </xsd:element>
    <xsd:element name="preview0" ma:index="22" nillable="true" ma:displayName="preview" ma:format="Thumbnail" ma:internalName="preview0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da81e856-da4e-4d70-b14e-1ab195ccf85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bc0778-b2ef-4fff-b38e-f356b719293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d30b94ec-b28d-4500-a045-927c3f65acdd}" ma:internalName="TaxCatchAll" ma:showField="CatchAllData" ma:web="c0bc0778-b2ef-4fff-b38e-f356b719293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eview xmlns="849846e1-bda1-47e0-aa50-8d0330532529" xsi:nil="true"/>
    <preview0 xmlns="849846e1-bda1-47e0-aa50-8d0330532529" xsi:nil="true"/>
    <TaxCatchAll xmlns="c0bc0778-b2ef-4fff-b38e-f356b7192932"/>
    <lcf76f155ced4ddcb4097134ff3c332f xmlns="849846e1-bda1-47e0-aa50-8d033053252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A09CD01-D197-47A7-A003-2D8620E51D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9846e1-bda1-47e0-aa50-8d0330532529"/>
    <ds:schemaRef ds:uri="c0bc0778-b2ef-4fff-b38e-f356b71929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8D727C4-2975-40F6-A8BF-E2A3A011586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D71B910-D6D1-4D37-8A5B-F519EFF2AD6A}">
  <ds:schemaRefs>
    <ds:schemaRef ds:uri="http://schemas.microsoft.com/office/2006/metadata/properties"/>
    <ds:schemaRef ds:uri="http://schemas.microsoft.com/office/infopath/2007/PartnerControls"/>
    <ds:schemaRef ds:uri="849846e1-bda1-47e0-aa50-8d0330532529"/>
    <ds:schemaRef ds:uri="c0bc0778-b2ef-4fff-b38e-f356b719293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3</Words>
  <Characters>764</Characters>
  <Application>Microsoft Office Word</Application>
  <DocSecurity>0</DocSecurity>
  <Lines>6</Lines>
  <Paragraphs>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ETS 2020 LT Template</vt:lpstr>
      <vt:lpstr>NETS 2020 LT Template</vt:lpstr>
    </vt:vector>
  </TitlesOfParts>
  <Company/>
  <LinksUpToDate>false</LinksUpToDate>
  <CharactersWithSpaces>89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S 2020 LT Template</dc:title>
  <dc:subject/>
  <dc:creator>Smith, Michael B.</dc:creator>
  <cp:keywords/>
  <cp:lastModifiedBy>user</cp:lastModifiedBy>
  <cp:revision>3</cp:revision>
  <cp:lastPrinted>2017-06-09T04:09:00Z</cp:lastPrinted>
  <dcterms:created xsi:type="dcterms:W3CDTF">2025-08-27T09:07:00Z</dcterms:created>
  <dcterms:modified xsi:type="dcterms:W3CDTF">2025-08-27T09:08:00Z</dcterms:modified>
</cp:coreProperties>
</file>